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C8C43" w14:textId="344216CA" w:rsidR="00AE7656" w:rsidRPr="00AE7656" w:rsidRDefault="008478D0">
      <w:pPr>
        <w:pStyle w:val="BasicParagraph"/>
        <w:suppressAutoHyphens/>
        <w:rPr>
          <w:rFonts w:ascii="Arial" w:eastAsia="Calibri" w:hAnsi="Arial" w:cs="Arial"/>
          <w:b/>
          <w:bCs/>
          <w:sz w:val="32"/>
          <w:szCs w:val="32"/>
        </w:rPr>
      </w:pPr>
      <w:r w:rsidRPr="00AE7656">
        <w:rPr>
          <w:rFonts w:ascii="Arial" w:eastAsia="Calibri" w:hAnsi="Arial" w:cs="Arial"/>
          <w:b/>
          <w:bCs/>
          <w:sz w:val="32"/>
          <w:szCs w:val="32"/>
        </w:rPr>
        <w:t>E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l Congreso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D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ebe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Ha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cer </w:t>
      </w:r>
      <w:r w:rsidR="00D02C45" w:rsidRPr="00AE7656">
        <w:rPr>
          <w:rFonts w:ascii="Arial" w:eastAsia="Calibri" w:hAnsi="Arial" w:cs="Arial"/>
          <w:b/>
          <w:bCs/>
          <w:sz w:val="32"/>
          <w:szCs w:val="32"/>
        </w:rPr>
        <w:t>U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na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I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nversión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H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istórica </w:t>
      </w:r>
      <w:r w:rsidR="007563CF" w:rsidRPr="00AE7656">
        <w:rPr>
          <w:rFonts w:ascii="Arial" w:eastAsia="Calibri" w:hAnsi="Arial" w:cs="Arial"/>
          <w:b/>
          <w:bCs/>
          <w:sz w:val="32"/>
          <w:szCs w:val="32"/>
        </w:rPr>
        <w:t>e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n </w:t>
      </w:r>
      <w:r w:rsidR="00D86E7C" w:rsidRPr="00AE7656">
        <w:rPr>
          <w:rFonts w:ascii="Arial" w:eastAsia="Calibri" w:hAnsi="Arial" w:cs="Arial"/>
          <w:b/>
          <w:bCs/>
          <w:sz w:val="32"/>
          <w:szCs w:val="32"/>
        </w:rPr>
        <w:t xml:space="preserve">los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S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ervicios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B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asados </w:t>
      </w:r>
      <w:r w:rsidR="007563CF" w:rsidRPr="00AE7656">
        <w:rPr>
          <w:rFonts w:ascii="Arial" w:eastAsia="Calibri" w:hAnsi="Arial" w:cs="Arial"/>
          <w:b/>
          <w:bCs/>
          <w:sz w:val="32"/>
          <w:szCs w:val="32"/>
        </w:rPr>
        <w:t>e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n </w:t>
      </w:r>
      <w:r w:rsidR="007563CF" w:rsidRPr="00AE7656">
        <w:rPr>
          <w:rFonts w:ascii="Arial" w:eastAsia="Calibri" w:hAnsi="Arial" w:cs="Arial"/>
          <w:b/>
          <w:bCs/>
          <w:sz w:val="32"/>
          <w:szCs w:val="32"/>
        </w:rPr>
        <w:t>e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l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H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ogar y </w:t>
      </w:r>
      <w:r w:rsidR="00D02C45" w:rsidRPr="00AE7656">
        <w:rPr>
          <w:rFonts w:ascii="Arial" w:eastAsia="Calibri" w:hAnsi="Arial" w:cs="Arial"/>
          <w:b/>
          <w:bCs/>
          <w:sz w:val="32"/>
          <w:szCs w:val="32"/>
        </w:rPr>
        <w:t>l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a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C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omunidad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P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ara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P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ersonas </w:t>
      </w:r>
      <w:r w:rsidR="00D02C45" w:rsidRPr="00AE7656">
        <w:rPr>
          <w:rFonts w:ascii="Arial" w:eastAsia="Calibri" w:hAnsi="Arial" w:cs="Arial"/>
          <w:b/>
          <w:bCs/>
          <w:sz w:val="32"/>
          <w:szCs w:val="32"/>
        </w:rPr>
        <w:t>C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 xml:space="preserve">on </w:t>
      </w:r>
      <w:r w:rsidRPr="00AE7656">
        <w:rPr>
          <w:rFonts w:ascii="Arial" w:eastAsia="Calibri" w:hAnsi="Arial" w:cs="Arial"/>
          <w:b/>
          <w:bCs/>
          <w:sz w:val="32"/>
          <w:szCs w:val="32"/>
        </w:rPr>
        <w:t>D</w:t>
      </w:r>
      <w:r w:rsidR="00F9786A" w:rsidRPr="00AE7656">
        <w:rPr>
          <w:rFonts w:ascii="Arial" w:eastAsia="Calibri" w:hAnsi="Arial" w:cs="Arial"/>
          <w:b/>
          <w:bCs/>
          <w:sz w:val="32"/>
          <w:szCs w:val="32"/>
        </w:rPr>
        <w:t>iscapacidades</w:t>
      </w:r>
    </w:p>
    <w:p w14:paraId="0988384B" w14:textId="77777777" w:rsidR="006B5F48" w:rsidRPr="00F6711D" w:rsidRDefault="006B5F48">
      <w:pPr>
        <w:pStyle w:val="BasicParagraph"/>
        <w:suppressAutoHyphens/>
        <w:rPr>
          <w:rFonts w:ascii="Arial" w:hAnsi="Arial" w:cs="Arial"/>
          <w:color w:val="000000" w:themeColor="text1"/>
          <w:spacing w:val="6"/>
          <w:sz w:val="28"/>
          <w:szCs w:val="28"/>
        </w:rPr>
      </w:pPr>
    </w:p>
    <w:p w14:paraId="73E62F20" w14:textId="77777777" w:rsidR="00AF7F4C" w:rsidRDefault="00F9786A" w:rsidP="006A657C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6"/>
          <w:sz w:val="28"/>
          <w:szCs w:val="28"/>
        </w:rPr>
      </w:pPr>
      <w:r w:rsidRPr="00F6711D">
        <w:rPr>
          <w:rFonts w:ascii="Arial" w:eastAsia="Calibri" w:hAnsi="Arial" w:cs="Arial"/>
          <w:spacing w:val="6"/>
          <w:sz w:val="28"/>
          <w:szCs w:val="28"/>
        </w:rPr>
        <w:t>En este momento, las personas con discapacidades a veces deben esperar años para recibir los servicios de Medicaid.</w:t>
      </w:r>
    </w:p>
    <w:p w14:paraId="12B2651D" w14:textId="77777777" w:rsidR="00AF7F4C" w:rsidRDefault="00AF7F4C" w:rsidP="006A657C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6"/>
          <w:sz w:val="28"/>
          <w:szCs w:val="28"/>
        </w:rPr>
      </w:pPr>
    </w:p>
    <w:p w14:paraId="49E4529D" w14:textId="60AAC773" w:rsidR="006B5F48" w:rsidRPr="00F6711D" w:rsidRDefault="00F343BB" w:rsidP="006A657C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6"/>
          <w:sz w:val="28"/>
          <w:szCs w:val="28"/>
        </w:rPr>
      </w:pPr>
      <w:r>
        <w:rPr>
          <w:rFonts w:ascii="Arial" w:eastAsia="Calibri" w:hAnsi="Arial" w:cs="Arial"/>
          <w:spacing w:val="6"/>
          <w:sz w:val="28"/>
          <w:szCs w:val="28"/>
        </w:rPr>
        <w:t>Necesitamos que el Congreso</w:t>
      </w:r>
      <w:r w:rsidR="006A657C">
        <w:rPr>
          <w:rFonts w:ascii="Arial" w:eastAsia="Calibri" w:hAnsi="Arial" w:cs="Arial"/>
          <w:spacing w:val="6"/>
          <w:sz w:val="28"/>
          <w:szCs w:val="28"/>
        </w:rPr>
        <w:t xml:space="preserve"> de los Estados Unidos mejore</w:t>
      </w:r>
      <w:r w:rsidR="00F9786A" w:rsidRPr="00F6711D">
        <w:rPr>
          <w:rFonts w:ascii="Arial" w:eastAsia="Calibri" w:hAnsi="Arial" w:cs="Arial"/>
          <w:spacing w:val="6"/>
          <w:sz w:val="28"/>
          <w:szCs w:val="28"/>
        </w:rPr>
        <w:t xml:space="preserve"> el acceso a los servicios por discapacidad </w:t>
      </w:r>
      <w:r w:rsidR="00C515D0">
        <w:rPr>
          <w:rFonts w:ascii="Arial" w:eastAsia="Calibri" w:hAnsi="Arial" w:cs="Arial"/>
          <w:spacing w:val="6"/>
          <w:sz w:val="28"/>
          <w:szCs w:val="28"/>
        </w:rPr>
        <w:t xml:space="preserve">que son </w:t>
      </w:r>
      <w:r w:rsidR="00F9786A" w:rsidRPr="00F6711D">
        <w:rPr>
          <w:rFonts w:ascii="Arial" w:eastAsia="Calibri" w:hAnsi="Arial" w:cs="Arial"/>
          <w:spacing w:val="6"/>
          <w:sz w:val="28"/>
          <w:szCs w:val="28"/>
        </w:rPr>
        <w:t xml:space="preserve">financiados por Medicaid para que </w:t>
      </w:r>
      <w:r w:rsidR="00587BC2">
        <w:rPr>
          <w:rFonts w:ascii="Arial" w:eastAsia="Calibri" w:hAnsi="Arial" w:cs="Arial"/>
          <w:spacing w:val="6"/>
          <w:sz w:val="28"/>
          <w:szCs w:val="28"/>
        </w:rPr>
        <w:t xml:space="preserve">las personas </w:t>
      </w:r>
      <w:r w:rsidR="00F9786A" w:rsidRPr="00F6711D">
        <w:rPr>
          <w:rFonts w:ascii="Arial" w:eastAsia="Calibri" w:hAnsi="Arial" w:cs="Arial"/>
          <w:spacing w:val="6"/>
          <w:sz w:val="28"/>
          <w:szCs w:val="28"/>
        </w:rPr>
        <w:t>puedan obtener ayuda cuando la necesiten.</w:t>
      </w:r>
    </w:p>
    <w:p w14:paraId="574221CF" w14:textId="77777777" w:rsidR="006B5F48" w:rsidRPr="00F6711D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6"/>
          <w:sz w:val="28"/>
          <w:szCs w:val="28"/>
        </w:rPr>
      </w:pPr>
    </w:p>
    <w:p w14:paraId="1F17D4B3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b/>
          <w:bCs/>
          <w:sz w:val="28"/>
          <w:szCs w:val="28"/>
        </w:rPr>
        <w:t>¿Qué es Medicaid?</w:t>
      </w:r>
    </w:p>
    <w:p w14:paraId="704789FA" w14:textId="77777777" w:rsidR="006B5F48" w:rsidRPr="00F6711D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3999E05E" w14:textId="5304AF0D" w:rsidR="00AF7F4C" w:rsidRPr="00AF7F4C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 xml:space="preserve">Medicaid paga la atención de la salud y otros apoyos y servicios para personas con discapacidades </w:t>
      </w:r>
      <w:r w:rsidR="00A53C11">
        <w:rPr>
          <w:rFonts w:ascii="Arial" w:eastAsia="Calibri" w:hAnsi="Arial" w:cs="Arial"/>
          <w:sz w:val="28"/>
          <w:szCs w:val="28"/>
        </w:rPr>
        <w:t>y</w:t>
      </w:r>
      <w:r w:rsidRPr="00F6711D">
        <w:rPr>
          <w:rFonts w:ascii="Arial" w:eastAsia="Calibri" w:hAnsi="Arial" w:cs="Arial"/>
          <w:sz w:val="28"/>
          <w:szCs w:val="28"/>
        </w:rPr>
        <w:t xml:space="preserve"> otros grupos.</w:t>
      </w:r>
    </w:p>
    <w:p w14:paraId="69473BD4" w14:textId="59A9A83D" w:rsidR="00AF7F4C" w:rsidRPr="00AF7F4C" w:rsidRDefault="00BF6008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Medicaid e</w:t>
      </w:r>
      <w:r w:rsidR="00F9786A" w:rsidRPr="00F6711D">
        <w:rPr>
          <w:rFonts w:ascii="Arial" w:eastAsia="Calibri" w:hAnsi="Arial" w:cs="Arial"/>
          <w:sz w:val="28"/>
          <w:szCs w:val="28"/>
        </w:rPr>
        <w:t xml:space="preserve">s administrado por cada estado, pero </w:t>
      </w:r>
      <w:r w:rsidRPr="00F6711D">
        <w:rPr>
          <w:rFonts w:ascii="Arial" w:eastAsia="Calibri" w:hAnsi="Arial" w:cs="Arial"/>
          <w:sz w:val="28"/>
          <w:szCs w:val="28"/>
        </w:rPr>
        <w:t xml:space="preserve">los estados </w:t>
      </w:r>
      <w:r w:rsidR="00F9786A" w:rsidRPr="00F6711D">
        <w:rPr>
          <w:rFonts w:ascii="Arial" w:eastAsia="Calibri" w:hAnsi="Arial" w:cs="Arial"/>
          <w:sz w:val="28"/>
          <w:szCs w:val="28"/>
        </w:rPr>
        <w:t xml:space="preserve">deben seguir las reglas federales. </w:t>
      </w:r>
    </w:p>
    <w:p w14:paraId="60B1E0F1" w14:textId="366E1CE8" w:rsidR="00AF7F4C" w:rsidRPr="00AF7F4C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Medicaid paga</w:t>
      </w:r>
      <w:r w:rsidR="00864647">
        <w:rPr>
          <w:rFonts w:ascii="Arial" w:eastAsia="Calibri" w:hAnsi="Arial" w:cs="Arial"/>
          <w:sz w:val="28"/>
          <w:szCs w:val="28"/>
        </w:rPr>
        <w:t xml:space="preserve"> por</w:t>
      </w:r>
      <w:r w:rsidRPr="00F6711D">
        <w:rPr>
          <w:rFonts w:ascii="Arial" w:eastAsia="Calibri" w:hAnsi="Arial" w:cs="Arial"/>
          <w:sz w:val="28"/>
          <w:szCs w:val="28"/>
        </w:rPr>
        <w:t xml:space="preserve"> muchos servicios que las personas con discapacidades reciben en su</w:t>
      </w:r>
      <w:r w:rsidR="00864647">
        <w:rPr>
          <w:rFonts w:ascii="Arial" w:eastAsia="Calibri" w:hAnsi="Arial" w:cs="Arial"/>
          <w:sz w:val="28"/>
          <w:szCs w:val="28"/>
        </w:rPr>
        <w:t>s</w:t>
      </w:r>
      <w:r w:rsidRPr="00F6711D">
        <w:rPr>
          <w:rFonts w:ascii="Arial" w:eastAsia="Calibri" w:hAnsi="Arial" w:cs="Arial"/>
          <w:sz w:val="28"/>
          <w:szCs w:val="28"/>
        </w:rPr>
        <w:t xml:space="preserve"> comunidad</w:t>
      </w:r>
      <w:r w:rsidR="00864647">
        <w:rPr>
          <w:rFonts w:ascii="Arial" w:eastAsia="Calibri" w:hAnsi="Arial" w:cs="Arial"/>
          <w:sz w:val="28"/>
          <w:szCs w:val="28"/>
        </w:rPr>
        <w:t>es</w:t>
      </w:r>
      <w:r w:rsidRPr="00F6711D">
        <w:rPr>
          <w:rFonts w:ascii="Arial" w:eastAsia="Calibri" w:hAnsi="Arial" w:cs="Arial"/>
          <w:sz w:val="28"/>
          <w:szCs w:val="28"/>
        </w:rPr>
        <w:t>.</w:t>
      </w:r>
    </w:p>
    <w:p w14:paraId="7BF6CF52" w14:textId="49E56C17" w:rsidR="006B5F48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 xml:space="preserve">Estos se denominan </w:t>
      </w:r>
      <w:r w:rsidRPr="00860FA1">
        <w:rPr>
          <w:rFonts w:ascii="Arial" w:eastAsia="Calibri" w:hAnsi="Arial" w:cs="Arial"/>
          <w:b/>
          <w:bCs/>
          <w:sz w:val="28"/>
          <w:szCs w:val="28"/>
        </w:rPr>
        <w:t xml:space="preserve">servicios basados en el hogar y la comunidad </w:t>
      </w:r>
      <w:r w:rsidRPr="00860FA1">
        <w:rPr>
          <w:rFonts w:ascii="Arial" w:eastAsia="Calibri" w:hAnsi="Arial" w:cs="Arial"/>
          <w:sz w:val="28"/>
          <w:szCs w:val="28"/>
        </w:rPr>
        <w:t>(HCBS</w:t>
      </w:r>
      <w:r w:rsidR="00BF6008" w:rsidRPr="00860FA1">
        <w:rPr>
          <w:rFonts w:ascii="Arial" w:eastAsia="Calibri" w:hAnsi="Arial" w:cs="Arial"/>
          <w:sz w:val="28"/>
          <w:szCs w:val="28"/>
        </w:rPr>
        <w:t>, por sus siglas en inglés</w:t>
      </w:r>
      <w:r w:rsidRPr="00860FA1">
        <w:rPr>
          <w:rFonts w:ascii="Arial" w:eastAsia="Calibri" w:hAnsi="Arial" w:cs="Arial"/>
          <w:sz w:val="28"/>
          <w:szCs w:val="28"/>
        </w:rPr>
        <w:t>).</w:t>
      </w:r>
      <w:r w:rsidRPr="00F6711D">
        <w:rPr>
          <w:rFonts w:ascii="Arial" w:eastAsia="Calibri" w:hAnsi="Arial" w:cs="Arial"/>
          <w:sz w:val="28"/>
          <w:szCs w:val="28"/>
        </w:rPr>
        <w:t xml:space="preserve"> </w:t>
      </w:r>
    </w:p>
    <w:p w14:paraId="52406D46" w14:textId="77777777" w:rsidR="00C515D0" w:rsidRPr="00F6711D" w:rsidRDefault="00C515D0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467C664A" w14:textId="10BA52F8" w:rsidR="006B5F48" w:rsidRPr="00F6711D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 xml:space="preserve">Los HCBS </w:t>
      </w:r>
      <w:r w:rsidR="00370BA9">
        <w:rPr>
          <w:rFonts w:ascii="Arial" w:eastAsia="Calibri" w:hAnsi="Arial" w:cs="Arial"/>
          <w:sz w:val="28"/>
          <w:szCs w:val="28"/>
        </w:rPr>
        <w:t>ayudan con</w:t>
      </w:r>
      <w:r w:rsidRPr="00F6711D">
        <w:rPr>
          <w:rFonts w:ascii="Arial" w:eastAsia="Calibri" w:hAnsi="Arial" w:cs="Arial"/>
          <w:sz w:val="28"/>
          <w:szCs w:val="28"/>
        </w:rPr>
        <w:t xml:space="preserve"> muchas cosas, como las siguientes:</w:t>
      </w:r>
    </w:p>
    <w:p w14:paraId="2D6CF522" w14:textId="77777777" w:rsidR="006B5F48" w:rsidRPr="00F6711D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Trabajar en un empleo en la comunidad</w:t>
      </w:r>
    </w:p>
    <w:p w14:paraId="4804E16F" w14:textId="77777777" w:rsidR="006B5F48" w:rsidRPr="00F6711D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Preparar alimentos y comer</w:t>
      </w:r>
    </w:p>
    <w:p w14:paraId="7E492F1F" w14:textId="77777777" w:rsidR="006B5F48" w:rsidRPr="00F6711D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Administrar dinero y medicamentos</w:t>
      </w:r>
    </w:p>
    <w:p w14:paraId="58A1A342" w14:textId="1BFB6AA9" w:rsidR="006B5F48" w:rsidRPr="00F6711D" w:rsidRDefault="00A9502C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eastAsia="Calibri" w:hAnsi="Arial" w:cs="Arial"/>
          <w:spacing w:val="-6"/>
          <w:sz w:val="28"/>
          <w:szCs w:val="28"/>
        </w:rPr>
        <w:t>Hacer c</w:t>
      </w:r>
      <w:r w:rsidR="00F9786A" w:rsidRPr="00F6711D">
        <w:rPr>
          <w:rFonts w:ascii="Arial" w:eastAsia="Calibri" w:hAnsi="Arial" w:cs="Arial"/>
          <w:spacing w:val="-6"/>
          <w:sz w:val="28"/>
          <w:szCs w:val="28"/>
        </w:rPr>
        <w:t xml:space="preserve">ompras y </w:t>
      </w:r>
      <w:r>
        <w:rPr>
          <w:rFonts w:ascii="Arial" w:eastAsia="Calibri" w:hAnsi="Arial" w:cs="Arial"/>
          <w:spacing w:val="-6"/>
          <w:sz w:val="28"/>
          <w:szCs w:val="28"/>
        </w:rPr>
        <w:t xml:space="preserve">participar en </w:t>
      </w:r>
      <w:r w:rsidR="00F9786A" w:rsidRPr="00F6711D">
        <w:rPr>
          <w:rFonts w:ascii="Arial" w:eastAsia="Calibri" w:hAnsi="Arial" w:cs="Arial"/>
          <w:spacing w:val="-6"/>
          <w:sz w:val="28"/>
          <w:szCs w:val="28"/>
        </w:rPr>
        <w:t>actividades comunitarias</w:t>
      </w:r>
    </w:p>
    <w:p w14:paraId="4C010380" w14:textId="77777777" w:rsidR="006B5F48" w:rsidRPr="00F6711D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6711D">
        <w:rPr>
          <w:rFonts w:ascii="Arial" w:eastAsia="Calibri" w:hAnsi="Arial" w:cs="Arial"/>
          <w:sz w:val="28"/>
          <w:szCs w:val="28"/>
        </w:rPr>
        <w:t>Bañarse y vestirse</w:t>
      </w:r>
    </w:p>
    <w:p w14:paraId="5DF02E40" w14:textId="77777777" w:rsidR="006B5F48" w:rsidRPr="00F6711D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622B248A" w14:textId="7E739530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b/>
          <w:bCs/>
          <w:sz w:val="28"/>
          <w:szCs w:val="28"/>
        </w:rPr>
        <w:t>¿Cómo hace</w:t>
      </w:r>
      <w:r w:rsidR="0051511E">
        <w:rPr>
          <w:rFonts w:ascii="Arial" w:eastAsia="Calibri" w:hAnsi="Arial" w:cs="Arial"/>
          <w:b/>
          <w:bCs/>
          <w:sz w:val="28"/>
          <w:szCs w:val="28"/>
        </w:rPr>
        <w:t xml:space="preserve"> los </w:t>
      </w:r>
      <w:r w:rsidRPr="00370BA9">
        <w:rPr>
          <w:rFonts w:ascii="Arial" w:eastAsia="Calibri" w:hAnsi="Arial" w:cs="Arial"/>
          <w:b/>
          <w:bCs/>
          <w:sz w:val="28"/>
          <w:szCs w:val="28"/>
        </w:rPr>
        <w:t>Estados Unidos para pagar los HCBS en este momento?</w:t>
      </w:r>
    </w:p>
    <w:p w14:paraId="2C25B36D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3B11267B" w14:textId="03470DD8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 xml:space="preserve">Los HCBS actualmente se pagan </w:t>
      </w:r>
      <w:r w:rsidR="00E13090">
        <w:rPr>
          <w:rFonts w:ascii="Arial" w:eastAsia="Calibri" w:hAnsi="Arial" w:cs="Arial"/>
          <w:sz w:val="28"/>
          <w:szCs w:val="28"/>
        </w:rPr>
        <w:t xml:space="preserve">por Medicaid </w:t>
      </w:r>
      <w:r w:rsidRPr="00370BA9">
        <w:rPr>
          <w:rFonts w:ascii="Arial" w:eastAsia="Calibri" w:hAnsi="Arial" w:cs="Arial"/>
          <w:sz w:val="28"/>
          <w:szCs w:val="28"/>
        </w:rPr>
        <w:t>con fondos estatales y federales.</w:t>
      </w:r>
    </w:p>
    <w:p w14:paraId="1BFE043E" w14:textId="294F2C81" w:rsidR="006B5F48" w:rsidRPr="00370BA9" w:rsidRDefault="00E13090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eastAsia="Calibri" w:hAnsi="Arial" w:cs="Arial"/>
          <w:sz w:val="28"/>
          <w:szCs w:val="28"/>
        </w:rPr>
        <w:t>Pero e</w:t>
      </w:r>
      <w:r w:rsidR="00F9786A" w:rsidRPr="00370BA9">
        <w:rPr>
          <w:rFonts w:ascii="Arial" w:eastAsia="Calibri" w:hAnsi="Arial" w:cs="Arial"/>
          <w:sz w:val="28"/>
          <w:szCs w:val="28"/>
        </w:rPr>
        <w:t xml:space="preserve">s muy difícil </w:t>
      </w:r>
      <w:r w:rsidR="00253493">
        <w:rPr>
          <w:rFonts w:ascii="Arial" w:eastAsia="Calibri" w:hAnsi="Arial" w:cs="Arial"/>
          <w:sz w:val="28"/>
          <w:szCs w:val="28"/>
        </w:rPr>
        <w:t>que</w:t>
      </w:r>
      <w:r w:rsidR="00F9786A" w:rsidRPr="00370BA9">
        <w:rPr>
          <w:rFonts w:ascii="Arial" w:eastAsia="Calibri" w:hAnsi="Arial" w:cs="Arial"/>
          <w:sz w:val="28"/>
          <w:szCs w:val="28"/>
        </w:rPr>
        <w:t xml:space="preserve"> las personas con discapacidades logr</w:t>
      </w:r>
      <w:r w:rsidR="00253493">
        <w:rPr>
          <w:rFonts w:ascii="Arial" w:eastAsia="Calibri" w:hAnsi="Arial" w:cs="Arial"/>
          <w:sz w:val="28"/>
          <w:szCs w:val="28"/>
        </w:rPr>
        <w:t>en</w:t>
      </w:r>
      <w:r w:rsidR="00F9786A" w:rsidRPr="00370BA9">
        <w:rPr>
          <w:rFonts w:ascii="Arial" w:eastAsia="Calibri" w:hAnsi="Arial" w:cs="Arial"/>
          <w:sz w:val="28"/>
          <w:szCs w:val="28"/>
        </w:rPr>
        <w:t xml:space="preserve"> que Medicaid pague los HCBS.</w:t>
      </w:r>
    </w:p>
    <w:p w14:paraId="7AF583E7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37D23CC4" w14:textId="24E787DE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>Cada estado tiene diferentes reglas</w:t>
      </w:r>
      <w:r w:rsidR="00BF6008" w:rsidRPr="00370BA9">
        <w:rPr>
          <w:rFonts w:ascii="Arial" w:eastAsia="Calibri" w:hAnsi="Arial" w:cs="Arial"/>
          <w:sz w:val="28"/>
          <w:szCs w:val="28"/>
        </w:rPr>
        <w:t xml:space="preserve"> sobre</w:t>
      </w:r>
      <w:r w:rsidRPr="00370BA9">
        <w:rPr>
          <w:rFonts w:ascii="Arial" w:eastAsia="Calibri" w:hAnsi="Arial" w:cs="Arial"/>
          <w:sz w:val="28"/>
          <w:szCs w:val="28"/>
        </w:rPr>
        <w:t>:</w:t>
      </w:r>
    </w:p>
    <w:p w14:paraId="1771EAD2" w14:textId="77777777" w:rsidR="006B5F48" w:rsidRPr="00370BA9" w:rsidRDefault="00F9786A">
      <w:pPr>
        <w:pStyle w:val="BasicParagraph"/>
        <w:numPr>
          <w:ilvl w:val="0"/>
          <w:numId w:val="2"/>
        </w:numPr>
        <w:suppressAutoHyphens/>
        <w:snapToGrid w:val="0"/>
        <w:spacing w:line="240" w:lineRule="auto"/>
        <w:ind w:right="270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>Quién puede obtener cobertura de salud de Medicaid y HCBS</w:t>
      </w:r>
    </w:p>
    <w:p w14:paraId="084A35F0" w14:textId="77777777" w:rsidR="006B5F48" w:rsidRPr="00370BA9" w:rsidRDefault="00F9786A">
      <w:pPr>
        <w:pStyle w:val="BasicParagraph"/>
        <w:numPr>
          <w:ilvl w:val="0"/>
          <w:numId w:val="2"/>
        </w:numPr>
        <w:suppressAutoHyphens/>
        <w:snapToGrid w:val="0"/>
        <w:spacing w:line="240" w:lineRule="auto"/>
        <w:ind w:right="270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>Qué tipos de HCBS pueden obtener las personas</w:t>
      </w:r>
    </w:p>
    <w:p w14:paraId="2203DBC8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091345DA" w14:textId="4B92E664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>Incluso cuando las personas pueden obtener Medicaid, es posible que terminen en una lista de espera para usar</w:t>
      </w:r>
      <w:r w:rsidR="00795373">
        <w:rPr>
          <w:rFonts w:ascii="Arial" w:eastAsia="Calibri" w:hAnsi="Arial" w:cs="Arial"/>
          <w:sz w:val="28"/>
          <w:szCs w:val="28"/>
        </w:rPr>
        <w:t xml:space="preserve"> los</w:t>
      </w:r>
      <w:r w:rsidRPr="00370BA9">
        <w:rPr>
          <w:rFonts w:ascii="Arial" w:eastAsia="Calibri" w:hAnsi="Arial" w:cs="Arial"/>
          <w:sz w:val="28"/>
          <w:szCs w:val="28"/>
        </w:rPr>
        <w:t xml:space="preserve"> HCBS.</w:t>
      </w:r>
    </w:p>
    <w:p w14:paraId="436B6688" w14:textId="489906E0" w:rsidR="006B5F48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 xml:space="preserve">Puede llevar años </w:t>
      </w:r>
      <w:r w:rsidR="00BF6008" w:rsidRPr="00370BA9">
        <w:rPr>
          <w:rFonts w:ascii="Arial" w:eastAsia="Calibri" w:hAnsi="Arial" w:cs="Arial"/>
          <w:sz w:val="28"/>
          <w:szCs w:val="28"/>
        </w:rPr>
        <w:t xml:space="preserve">para </w:t>
      </w:r>
      <w:r w:rsidRPr="00370BA9">
        <w:rPr>
          <w:rFonts w:ascii="Arial" w:eastAsia="Calibri" w:hAnsi="Arial" w:cs="Arial"/>
          <w:sz w:val="28"/>
          <w:szCs w:val="28"/>
        </w:rPr>
        <w:t>pasar a los primeros lugares de una lista de espera y obtener servicios.</w:t>
      </w:r>
    </w:p>
    <w:p w14:paraId="54DA4875" w14:textId="77777777" w:rsidR="00614C62" w:rsidRDefault="00614C62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79817DE0" w14:textId="6B9DEE06" w:rsidR="00614C62" w:rsidRDefault="00614C62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</w:rPr>
        <w:t>E</w:t>
      </w:r>
      <w:r w:rsidR="00C35DDD">
        <w:rPr>
          <w:rFonts w:ascii="Arial" w:hAnsi="Arial" w:cs="Arial"/>
          <w:color w:val="000000" w:themeColor="text1"/>
          <w:sz w:val="28"/>
          <w:szCs w:val="28"/>
        </w:rPr>
        <w:t>sto significa que</w:t>
      </w:r>
      <w:r w:rsidR="00FB232C">
        <w:rPr>
          <w:rFonts w:ascii="Arial" w:hAnsi="Arial" w:cs="Arial"/>
          <w:color w:val="000000" w:themeColor="text1"/>
          <w:sz w:val="28"/>
          <w:szCs w:val="28"/>
        </w:rPr>
        <w:t xml:space="preserve"> </w:t>
      </w:r>
      <w:r w:rsidR="00C35DDD">
        <w:rPr>
          <w:rFonts w:ascii="Arial" w:hAnsi="Arial" w:cs="Arial"/>
          <w:color w:val="000000" w:themeColor="text1"/>
          <w:sz w:val="28"/>
          <w:szCs w:val="28"/>
        </w:rPr>
        <w:t xml:space="preserve">las </w:t>
      </w:r>
      <w:r w:rsidR="00C35DDD" w:rsidRPr="00370BA9">
        <w:rPr>
          <w:rFonts w:ascii="Arial" w:eastAsia="Calibri" w:hAnsi="Arial" w:cs="Arial"/>
          <w:sz w:val="28"/>
          <w:szCs w:val="28"/>
        </w:rPr>
        <w:t>personas con discapacidades</w:t>
      </w:r>
      <w:r w:rsidR="00C35DDD">
        <w:rPr>
          <w:rFonts w:ascii="Arial" w:eastAsia="Calibri" w:hAnsi="Arial" w:cs="Arial"/>
          <w:sz w:val="28"/>
          <w:szCs w:val="28"/>
        </w:rPr>
        <w:t xml:space="preserve"> </w:t>
      </w:r>
      <w:r w:rsidR="0003714F" w:rsidRPr="00370BA9">
        <w:rPr>
          <w:rFonts w:ascii="Arial" w:eastAsia="Calibri" w:hAnsi="Arial" w:cs="Arial"/>
          <w:sz w:val="28"/>
          <w:szCs w:val="28"/>
        </w:rPr>
        <w:t xml:space="preserve">a menudo </w:t>
      </w:r>
      <w:r w:rsidR="00305CCC" w:rsidRPr="00370BA9">
        <w:rPr>
          <w:rFonts w:ascii="Arial" w:eastAsia="Calibri" w:hAnsi="Arial" w:cs="Arial"/>
          <w:sz w:val="28"/>
          <w:szCs w:val="28"/>
        </w:rPr>
        <w:t>deben depender de sus familiare</w:t>
      </w:r>
      <w:r w:rsidR="00305CCC">
        <w:rPr>
          <w:rFonts w:ascii="Arial" w:eastAsia="Calibri" w:hAnsi="Arial" w:cs="Arial"/>
          <w:sz w:val="28"/>
          <w:szCs w:val="28"/>
        </w:rPr>
        <w:t>s y</w:t>
      </w:r>
      <w:r w:rsidR="00305CCC" w:rsidRPr="00370BA9">
        <w:rPr>
          <w:rFonts w:ascii="Arial" w:eastAsia="Calibri" w:hAnsi="Arial" w:cs="Arial"/>
          <w:sz w:val="28"/>
          <w:szCs w:val="28"/>
        </w:rPr>
        <w:t xml:space="preserve"> amigos para recibir </w:t>
      </w:r>
      <w:r w:rsidR="004044A9">
        <w:rPr>
          <w:rFonts w:ascii="Arial" w:eastAsia="Calibri" w:hAnsi="Arial" w:cs="Arial"/>
          <w:sz w:val="28"/>
          <w:szCs w:val="28"/>
        </w:rPr>
        <w:t xml:space="preserve">los </w:t>
      </w:r>
      <w:r w:rsidR="00305CCC" w:rsidRPr="00370BA9">
        <w:rPr>
          <w:rFonts w:ascii="Arial" w:eastAsia="Calibri" w:hAnsi="Arial" w:cs="Arial"/>
          <w:sz w:val="28"/>
          <w:szCs w:val="28"/>
        </w:rPr>
        <w:t>HCBS porque la única otra opción es una institución</w:t>
      </w:r>
      <w:r w:rsidR="0003714F">
        <w:rPr>
          <w:rFonts w:ascii="Arial" w:eastAsia="Calibri" w:hAnsi="Arial" w:cs="Arial"/>
          <w:sz w:val="28"/>
          <w:szCs w:val="28"/>
        </w:rPr>
        <w:t>.</w:t>
      </w:r>
    </w:p>
    <w:p w14:paraId="1EEA9139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sz w:val="28"/>
          <w:szCs w:val="28"/>
        </w:rPr>
        <w:t>A muchas de estas personas no se les paga; dan su propio tiempo para ayudar.</w:t>
      </w:r>
    </w:p>
    <w:p w14:paraId="27D20B1B" w14:textId="77777777" w:rsidR="006B5F48" w:rsidRPr="004044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auto"/>
          <w:sz w:val="28"/>
          <w:szCs w:val="28"/>
        </w:rPr>
      </w:pPr>
    </w:p>
    <w:p w14:paraId="12CCA1E8" w14:textId="5A46619B" w:rsidR="0027434A" w:rsidRPr="004044A9" w:rsidRDefault="0027434A" w:rsidP="0027434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auto"/>
          <w:sz w:val="28"/>
          <w:szCs w:val="28"/>
        </w:rPr>
      </w:pPr>
      <w:r w:rsidRPr="004044A9">
        <w:rPr>
          <w:rFonts w:ascii="Arial" w:eastAsia="Calibri" w:hAnsi="Arial" w:cs="Arial"/>
          <w:color w:val="auto"/>
          <w:sz w:val="28"/>
          <w:szCs w:val="28"/>
        </w:rPr>
        <w:t xml:space="preserve">El seguro médico privado y Medicare no proporcionan </w:t>
      </w:r>
      <w:r w:rsidR="004044A9">
        <w:rPr>
          <w:rFonts w:ascii="Arial" w:eastAsia="Calibri" w:hAnsi="Arial" w:cs="Arial"/>
          <w:color w:val="auto"/>
          <w:sz w:val="28"/>
          <w:szCs w:val="28"/>
        </w:rPr>
        <w:t xml:space="preserve">los </w:t>
      </w:r>
      <w:r w:rsidRPr="004044A9">
        <w:rPr>
          <w:rFonts w:ascii="Arial" w:eastAsia="Calibri" w:hAnsi="Arial" w:cs="Arial"/>
          <w:color w:val="auto"/>
          <w:sz w:val="28"/>
          <w:szCs w:val="28"/>
        </w:rPr>
        <w:t>HCBS.</w:t>
      </w:r>
    </w:p>
    <w:p w14:paraId="7E6182B5" w14:textId="49BB437C" w:rsidR="0027434A" w:rsidRPr="004044A9" w:rsidRDefault="0027434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auto"/>
          <w:sz w:val="28"/>
          <w:szCs w:val="28"/>
        </w:rPr>
      </w:pPr>
      <w:r w:rsidRPr="004044A9">
        <w:rPr>
          <w:rFonts w:ascii="Arial" w:eastAsia="Calibri" w:hAnsi="Arial" w:cs="Arial"/>
          <w:color w:val="auto"/>
          <w:sz w:val="28"/>
          <w:szCs w:val="28"/>
        </w:rPr>
        <w:t>Además, el seguro privado por discapacidad a largo plazo es poco frecuente.</w:t>
      </w:r>
    </w:p>
    <w:p w14:paraId="20BD16CA" w14:textId="77777777" w:rsidR="0027434A" w:rsidRPr="00370BA9" w:rsidRDefault="0027434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4000C4A7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b/>
          <w:bCs/>
          <w:sz w:val="28"/>
          <w:szCs w:val="28"/>
        </w:rPr>
        <w:t>¿Por qué hay listas de espera?</w:t>
      </w:r>
    </w:p>
    <w:p w14:paraId="78851D32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25BE01E6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La mayoría de la gente quiere vivir en su casa y en su comunidad y usar HCBS. </w:t>
      </w:r>
      <w:r w:rsidRPr="00370BA9">
        <w:rPr>
          <w:rFonts w:ascii="Arial" w:eastAsia="Calibri" w:hAnsi="Arial" w:cs="Arial"/>
          <w:spacing w:val="11"/>
          <w:sz w:val="28"/>
          <w:szCs w:val="28"/>
        </w:rPr>
        <w:br/>
        <w:t>Sin embargo, no siempre se pagan los HCBS de Medicaid.</w:t>
      </w:r>
    </w:p>
    <w:p w14:paraId="055B9C6A" w14:textId="77777777" w:rsidR="006B5F48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El gobierno federal </w:t>
      </w:r>
      <w:r w:rsidRPr="00370BA9">
        <w:rPr>
          <w:rFonts w:ascii="Arial" w:eastAsia="Calibri" w:hAnsi="Arial" w:cs="Arial"/>
          <w:spacing w:val="11"/>
          <w:sz w:val="28"/>
          <w:szCs w:val="28"/>
          <w:u w:val="thick"/>
        </w:rPr>
        <w:t>exige</w:t>
      </w: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 que Medicaid pague los servicios para las personas en asilos e instituciones de ancianos.</w:t>
      </w:r>
    </w:p>
    <w:p w14:paraId="0C30CBD8" w14:textId="77777777" w:rsidR="00CB0037" w:rsidRPr="00370BA9" w:rsidRDefault="00CB0037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</w:p>
    <w:p w14:paraId="268C4967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Las instituciones a menudo están lejos de los hogares, las familias y las comunidades de las personas. </w:t>
      </w:r>
    </w:p>
    <w:p w14:paraId="6EE8C56A" w14:textId="2B8C218D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Las personas con discapacidades que viven en instituciones no pueden elegir </w:t>
      </w:r>
      <w:r w:rsidR="006370A0">
        <w:rPr>
          <w:rFonts w:ascii="Arial" w:eastAsia="Calibri" w:hAnsi="Arial" w:cs="Arial"/>
          <w:spacing w:val="11"/>
          <w:sz w:val="28"/>
          <w:szCs w:val="28"/>
        </w:rPr>
        <w:t xml:space="preserve">como </w:t>
      </w:r>
      <w:r w:rsidR="000F5234">
        <w:rPr>
          <w:rFonts w:ascii="Arial" w:eastAsia="Calibri" w:hAnsi="Arial" w:cs="Arial"/>
          <w:spacing w:val="11"/>
          <w:sz w:val="28"/>
          <w:szCs w:val="28"/>
        </w:rPr>
        <w:t>viven sus</w:t>
      </w: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 vidas. </w:t>
      </w:r>
    </w:p>
    <w:p w14:paraId="72EA5AE8" w14:textId="4FD96DBB" w:rsidR="006B5F48" w:rsidRDefault="00F9786A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>Muchas personas creen que las instituciones están cerradas, pero en realidad aún existen en 3</w:t>
      </w:r>
      <w:r w:rsidR="00E272F0">
        <w:rPr>
          <w:rFonts w:ascii="Arial" w:eastAsia="Calibri" w:hAnsi="Arial" w:cs="Arial"/>
          <w:spacing w:val="11"/>
          <w:sz w:val="28"/>
          <w:szCs w:val="28"/>
        </w:rPr>
        <w:t>3</w:t>
      </w:r>
      <w:r w:rsidRPr="00370BA9">
        <w:rPr>
          <w:rFonts w:ascii="Arial" w:eastAsia="Calibri" w:hAnsi="Arial" w:cs="Arial"/>
          <w:spacing w:val="11"/>
          <w:sz w:val="28"/>
          <w:szCs w:val="28"/>
        </w:rPr>
        <w:t> estados.</w:t>
      </w:r>
    </w:p>
    <w:p w14:paraId="45E6F12A" w14:textId="77777777" w:rsidR="000F5234" w:rsidRPr="00370BA9" w:rsidRDefault="000F5234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</w:p>
    <w:p w14:paraId="23AE6999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11"/>
          <w:sz w:val="28"/>
          <w:szCs w:val="28"/>
        </w:rPr>
      </w:pP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El gobierno federal </w:t>
      </w:r>
      <w:r w:rsidRPr="00370BA9">
        <w:rPr>
          <w:rFonts w:ascii="Arial" w:eastAsia="Calibri" w:hAnsi="Arial" w:cs="Arial"/>
          <w:spacing w:val="11"/>
          <w:sz w:val="28"/>
          <w:szCs w:val="28"/>
          <w:u w:val="single"/>
        </w:rPr>
        <w:t>no exige</w:t>
      </w:r>
      <w:r w:rsidRPr="00370BA9">
        <w:rPr>
          <w:rFonts w:ascii="Arial" w:eastAsia="Calibri" w:hAnsi="Arial" w:cs="Arial"/>
          <w:spacing w:val="11"/>
          <w:sz w:val="28"/>
          <w:szCs w:val="28"/>
        </w:rPr>
        <w:t xml:space="preserve"> que Medicaid pague los HCBS; son opcionales.</w:t>
      </w:r>
    </w:p>
    <w:p w14:paraId="7515DB09" w14:textId="1865D768" w:rsidR="006B5F48" w:rsidRPr="00370BA9" w:rsidRDefault="00F233B4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eastAsia="Calibri" w:hAnsi="Arial" w:cs="Arial"/>
          <w:spacing w:val="11"/>
          <w:sz w:val="28"/>
          <w:szCs w:val="28"/>
        </w:rPr>
        <w:t>Entonces, m</w:t>
      </w:r>
      <w:r w:rsidR="00F9786A" w:rsidRPr="00370BA9">
        <w:rPr>
          <w:rFonts w:ascii="Arial" w:eastAsia="Calibri" w:hAnsi="Arial" w:cs="Arial"/>
          <w:spacing w:val="11"/>
          <w:sz w:val="28"/>
          <w:szCs w:val="28"/>
        </w:rPr>
        <w:t>uchos estados tienen listas de espera muy largas para que las personas obtengan HCBS en su</w:t>
      </w:r>
      <w:r>
        <w:rPr>
          <w:rFonts w:ascii="Arial" w:eastAsia="Calibri" w:hAnsi="Arial" w:cs="Arial"/>
          <w:spacing w:val="11"/>
          <w:sz w:val="28"/>
          <w:szCs w:val="28"/>
        </w:rPr>
        <w:t>s</w:t>
      </w:r>
      <w:r w:rsidR="00F9786A" w:rsidRPr="00370BA9">
        <w:rPr>
          <w:rFonts w:ascii="Arial" w:eastAsia="Calibri" w:hAnsi="Arial" w:cs="Arial"/>
          <w:spacing w:val="11"/>
          <w:sz w:val="28"/>
          <w:szCs w:val="28"/>
        </w:rPr>
        <w:t xml:space="preserve"> hogar</w:t>
      </w:r>
      <w:r>
        <w:rPr>
          <w:rFonts w:ascii="Arial" w:eastAsia="Calibri" w:hAnsi="Arial" w:cs="Arial"/>
          <w:spacing w:val="11"/>
          <w:sz w:val="28"/>
          <w:szCs w:val="28"/>
        </w:rPr>
        <w:t>es</w:t>
      </w:r>
      <w:r w:rsidR="00EA705E">
        <w:rPr>
          <w:rFonts w:ascii="Arial" w:eastAsia="Calibri" w:hAnsi="Arial" w:cs="Arial"/>
          <w:spacing w:val="11"/>
          <w:sz w:val="28"/>
          <w:szCs w:val="28"/>
        </w:rPr>
        <w:t>,</w:t>
      </w:r>
      <w:r w:rsidR="00F9786A" w:rsidRPr="00370BA9">
        <w:rPr>
          <w:rFonts w:ascii="Arial" w:eastAsia="Calibri" w:hAnsi="Arial" w:cs="Arial"/>
          <w:spacing w:val="11"/>
          <w:sz w:val="28"/>
          <w:szCs w:val="28"/>
        </w:rPr>
        <w:t xml:space="preserve"> en la comunidad a la que pertenecen.</w:t>
      </w:r>
    </w:p>
    <w:p w14:paraId="6280DAE8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045AF331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370BA9">
        <w:rPr>
          <w:rFonts w:ascii="Arial" w:eastAsia="Calibri" w:hAnsi="Arial" w:cs="Arial"/>
          <w:b/>
          <w:bCs/>
          <w:sz w:val="28"/>
          <w:szCs w:val="28"/>
        </w:rPr>
        <w:t>¿Qué puede suceder ahora que ayude a terminar con las listas de espera?</w:t>
      </w:r>
    </w:p>
    <w:p w14:paraId="30304A69" w14:textId="77777777" w:rsidR="006B5F48" w:rsidRPr="00370BA9" w:rsidRDefault="006B5F48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6"/>
          <w:sz w:val="28"/>
          <w:szCs w:val="28"/>
        </w:rPr>
      </w:pPr>
    </w:p>
    <w:p w14:paraId="47A36D0B" w14:textId="77777777" w:rsidR="006B5F48" w:rsidRPr="00370BA9" w:rsidRDefault="00F9786A">
      <w:pPr>
        <w:pStyle w:val="BasicParagraph"/>
        <w:suppressAutoHyphens/>
        <w:snapToGrid w:val="0"/>
        <w:spacing w:line="240" w:lineRule="auto"/>
        <w:rPr>
          <w:rFonts w:ascii="Arial" w:hAnsi="Arial" w:cs="Arial"/>
          <w:color w:val="000000" w:themeColor="text1"/>
          <w:spacing w:val="6"/>
          <w:sz w:val="28"/>
          <w:szCs w:val="28"/>
        </w:rPr>
      </w:pPr>
      <w:r w:rsidRPr="00370BA9">
        <w:rPr>
          <w:rFonts w:ascii="Arial" w:eastAsia="Calibri" w:hAnsi="Arial" w:cs="Arial"/>
          <w:spacing w:val="6"/>
          <w:sz w:val="28"/>
          <w:szCs w:val="28"/>
        </w:rPr>
        <w:t>Necesitamos una inversión histórica en los HCBS para que todos puedan acceder a los servicios en su comunidad.</w:t>
      </w:r>
    </w:p>
    <w:p w14:paraId="721B4FC0" w14:textId="1734CD72" w:rsidR="007526A6" w:rsidRPr="007526A6" w:rsidRDefault="007526A6" w:rsidP="007526A6">
      <w:pPr>
        <w:pStyle w:val="BasicParagraph"/>
        <w:suppressAutoHyphens/>
        <w:snapToGrid w:val="0"/>
        <w:rPr>
          <w:rFonts w:ascii="Arial" w:eastAsia="Calibri" w:hAnsi="Arial" w:cs="Arial"/>
          <w:spacing w:val="6"/>
          <w:sz w:val="28"/>
          <w:szCs w:val="28"/>
        </w:rPr>
      </w:pPr>
      <w:r w:rsidRPr="007526A6">
        <w:rPr>
          <w:rFonts w:ascii="Arial" w:eastAsia="Calibri" w:hAnsi="Arial" w:cs="Arial"/>
          <w:spacing w:val="6"/>
          <w:sz w:val="28"/>
          <w:szCs w:val="28"/>
        </w:rPr>
        <w:t xml:space="preserve">Más </w:t>
      </w:r>
      <w:r>
        <w:rPr>
          <w:rFonts w:ascii="Arial" w:eastAsia="Calibri" w:hAnsi="Arial" w:cs="Arial"/>
          <w:spacing w:val="6"/>
          <w:sz w:val="28"/>
          <w:szCs w:val="28"/>
        </w:rPr>
        <w:t>financiación</w:t>
      </w:r>
      <w:r w:rsidRPr="007526A6">
        <w:rPr>
          <w:rFonts w:ascii="Arial" w:eastAsia="Calibri" w:hAnsi="Arial" w:cs="Arial"/>
          <w:spacing w:val="6"/>
          <w:sz w:val="28"/>
          <w:szCs w:val="28"/>
        </w:rPr>
        <w:t xml:space="preserve"> para </w:t>
      </w:r>
      <w:r>
        <w:rPr>
          <w:rFonts w:ascii="Arial" w:eastAsia="Calibri" w:hAnsi="Arial" w:cs="Arial"/>
          <w:spacing w:val="6"/>
          <w:sz w:val="28"/>
          <w:szCs w:val="28"/>
        </w:rPr>
        <w:t xml:space="preserve">los </w:t>
      </w:r>
      <w:r w:rsidRPr="007526A6">
        <w:rPr>
          <w:rFonts w:ascii="Arial" w:eastAsia="Calibri" w:hAnsi="Arial" w:cs="Arial"/>
          <w:spacing w:val="6"/>
          <w:sz w:val="28"/>
          <w:szCs w:val="28"/>
        </w:rPr>
        <w:t>HCBS debe provenir del Congreso.</w:t>
      </w:r>
    </w:p>
    <w:p w14:paraId="2070A453" w14:textId="77777777" w:rsidR="00C076E3" w:rsidRDefault="007526A6" w:rsidP="007526A6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6"/>
          <w:sz w:val="28"/>
          <w:szCs w:val="28"/>
        </w:rPr>
      </w:pPr>
      <w:r w:rsidRPr="007526A6">
        <w:rPr>
          <w:rFonts w:ascii="Arial" w:eastAsia="Calibri" w:hAnsi="Arial" w:cs="Arial"/>
          <w:spacing w:val="6"/>
          <w:sz w:val="28"/>
          <w:szCs w:val="28"/>
        </w:rPr>
        <w:lastRenderedPageBreak/>
        <w:t>Un aumento en la financiación ayudaría a más personas a acceder a Medicaid HCBS</w:t>
      </w:r>
      <w:r w:rsidR="00C076E3">
        <w:rPr>
          <w:rFonts w:ascii="Arial" w:eastAsia="Calibri" w:hAnsi="Arial" w:cs="Arial"/>
          <w:spacing w:val="6"/>
          <w:sz w:val="28"/>
          <w:szCs w:val="28"/>
        </w:rPr>
        <w:t>.</w:t>
      </w:r>
    </w:p>
    <w:p w14:paraId="3B07EE18" w14:textId="71C83BF8" w:rsidR="00827133" w:rsidRDefault="00C076E3" w:rsidP="007526A6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6"/>
          <w:sz w:val="28"/>
          <w:szCs w:val="28"/>
        </w:rPr>
      </w:pPr>
      <w:r>
        <w:rPr>
          <w:rFonts w:ascii="Arial" w:eastAsia="Calibri" w:hAnsi="Arial" w:cs="Arial"/>
          <w:spacing w:val="6"/>
          <w:sz w:val="28"/>
          <w:szCs w:val="28"/>
        </w:rPr>
        <w:t xml:space="preserve">También </w:t>
      </w:r>
      <w:r w:rsidR="007526A6" w:rsidRPr="007526A6">
        <w:rPr>
          <w:rFonts w:ascii="Arial" w:eastAsia="Calibri" w:hAnsi="Arial" w:cs="Arial"/>
          <w:spacing w:val="6"/>
          <w:sz w:val="28"/>
          <w:szCs w:val="28"/>
        </w:rPr>
        <w:t>ayudaría a terminar con las listas de espera para estos servicios.</w:t>
      </w:r>
    </w:p>
    <w:p w14:paraId="5F5F0A27" w14:textId="77777777" w:rsidR="00827133" w:rsidRDefault="00827133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spacing w:val="6"/>
          <w:sz w:val="28"/>
          <w:szCs w:val="28"/>
        </w:rPr>
      </w:pPr>
    </w:p>
    <w:p w14:paraId="78989600" w14:textId="25207228" w:rsidR="006114DE" w:rsidRDefault="006114DE" w:rsidP="00370BA9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b/>
          <w:bCs/>
          <w:spacing w:val="6"/>
          <w:sz w:val="28"/>
          <w:szCs w:val="28"/>
        </w:rPr>
      </w:pPr>
      <w:r w:rsidRPr="006114DE">
        <w:rPr>
          <w:rFonts w:ascii="Arial" w:eastAsia="Calibri" w:hAnsi="Arial" w:cs="Arial"/>
          <w:b/>
          <w:bCs/>
          <w:spacing w:val="6"/>
          <w:sz w:val="28"/>
          <w:szCs w:val="28"/>
        </w:rPr>
        <w:t xml:space="preserve">¡Necesitamos que el Congreso apruebe legislación que amplíe el acceso a </w:t>
      </w:r>
      <w:r>
        <w:rPr>
          <w:rFonts w:ascii="Arial" w:eastAsia="Calibri" w:hAnsi="Arial" w:cs="Arial"/>
          <w:b/>
          <w:bCs/>
          <w:spacing w:val="6"/>
          <w:sz w:val="28"/>
          <w:szCs w:val="28"/>
        </w:rPr>
        <w:t xml:space="preserve">los </w:t>
      </w:r>
      <w:r w:rsidRPr="006114DE">
        <w:rPr>
          <w:rFonts w:ascii="Arial" w:eastAsia="Calibri" w:hAnsi="Arial" w:cs="Arial"/>
          <w:b/>
          <w:bCs/>
          <w:spacing w:val="6"/>
          <w:sz w:val="28"/>
          <w:szCs w:val="28"/>
        </w:rPr>
        <w:t>HCBS!</w:t>
      </w:r>
    </w:p>
    <w:p w14:paraId="63318481" w14:textId="77777777" w:rsidR="006114DE" w:rsidRDefault="006114DE" w:rsidP="00370BA9">
      <w:pPr>
        <w:pStyle w:val="BasicParagraph"/>
        <w:suppressAutoHyphens/>
        <w:snapToGrid w:val="0"/>
        <w:spacing w:line="240" w:lineRule="auto"/>
        <w:rPr>
          <w:rFonts w:ascii="Arial" w:eastAsia="Calibri" w:hAnsi="Arial" w:cs="Arial"/>
          <w:b/>
          <w:bCs/>
          <w:spacing w:val="6"/>
          <w:sz w:val="28"/>
          <w:szCs w:val="28"/>
        </w:rPr>
      </w:pPr>
    </w:p>
    <w:p w14:paraId="376F2A61" w14:textId="00E69545" w:rsidR="006B5F48" w:rsidRPr="00C81ECA" w:rsidRDefault="00F9786A" w:rsidP="00370BA9">
      <w:pPr>
        <w:pStyle w:val="BasicParagraph"/>
        <w:suppressAutoHyphens/>
        <w:snapToGrid w:val="0"/>
        <w:spacing w:line="24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C81ECA">
        <w:rPr>
          <w:rFonts w:ascii="Arial" w:eastAsia="Calibri" w:hAnsi="Arial" w:cs="Arial"/>
          <w:b/>
          <w:bCs/>
          <w:sz w:val="28"/>
          <w:szCs w:val="28"/>
        </w:rPr>
        <w:t>Obtenga más información y tome medidas ahora para ayudar a implementar este cambio en</w:t>
      </w:r>
      <w:r w:rsidR="00C00517">
        <w:rPr>
          <w:rFonts w:ascii="Arial" w:eastAsia="Calibri" w:hAnsi="Arial" w:cs="Arial"/>
          <w:b/>
          <w:bCs/>
          <w:sz w:val="28"/>
          <w:szCs w:val="28"/>
        </w:rPr>
        <w:t xml:space="preserve"> </w:t>
      </w:r>
      <w:hyperlink r:id="rId7" w:history="1">
        <w:r w:rsidR="00C00517" w:rsidRPr="0034352B">
          <w:rPr>
            <w:rStyle w:val="Hyperlink"/>
            <w:rFonts w:ascii="Arial" w:hAnsi="Arial" w:cs="Arial"/>
            <w:b/>
            <w:bCs/>
            <w:sz w:val="28"/>
            <w:szCs w:val="28"/>
          </w:rPr>
          <w:t>TheArc.org/</w:t>
        </w:r>
        <w:proofErr w:type="spellStart"/>
        <w:r w:rsidR="00C00517" w:rsidRPr="0034352B">
          <w:rPr>
            <w:rStyle w:val="Hyperlink"/>
            <w:rFonts w:ascii="Arial" w:hAnsi="Arial" w:cs="Arial"/>
            <w:b/>
            <w:bCs/>
            <w:sz w:val="28"/>
            <w:szCs w:val="28"/>
          </w:rPr>
          <w:t>Action</w:t>
        </w:r>
        <w:proofErr w:type="spellEnd"/>
      </w:hyperlink>
      <w:r w:rsidR="00C00517" w:rsidRPr="0034352B">
        <w:rPr>
          <w:rFonts w:ascii="Arial" w:hAnsi="Arial" w:cs="Arial"/>
          <w:b/>
          <w:bCs/>
          <w:color w:val="000000" w:themeColor="text1"/>
          <w:sz w:val="28"/>
          <w:szCs w:val="28"/>
        </w:rPr>
        <w:t>.</w:t>
      </w:r>
    </w:p>
    <w:sectPr w:rsidR="006B5F48" w:rsidRPr="00C81ECA" w:rsidSect="00864410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7C401" w14:textId="77777777" w:rsidR="00586A21" w:rsidRDefault="00586A21">
      <w:r>
        <w:separator/>
      </w:r>
    </w:p>
  </w:endnote>
  <w:endnote w:type="continuationSeparator" w:id="0">
    <w:p w14:paraId="3468C0B6" w14:textId="77777777" w:rsidR="00586A21" w:rsidRDefault="00586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148119808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5A0BB11" w14:textId="4780CFDD" w:rsidR="008553ED" w:rsidRPr="00163438" w:rsidRDefault="00BD5F38" w:rsidP="008553ED">
            <w:pPr>
              <w:pStyle w:val="Footer"/>
              <w:jc w:val="right"/>
              <w:rPr>
                <w:rFonts w:ascii="Arial" w:hAnsi="Arial" w:cs="Arial"/>
              </w:rPr>
            </w:pPr>
            <w:r w:rsidRPr="00163438">
              <w:rPr>
                <w:rFonts w:ascii="Arial" w:eastAsia="Trebuchet MS" w:hAnsi="Arial" w:cs="Arial"/>
                <w:lang w:val="es-ES_tradnl"/>
              </w:rPr>
              <w:t>Página</w:t>
            </w:r>
            <w:r w:rsidR="008553ED" w:rsidRPr="00163438">
              <w:rPr>
                <w:rFonts w:ascii="Arial" w:hAnsi="Arial" w:cs="Arial"/>
              </w:rPr>
              <w:t xml:space="preserve"> </w: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begin"/>
            </w:r>
            <w:r w:rsidR="008553ED" w:rsidRPr="00163438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separate"/>
            </w:r>
            <w:r w:rsidR="008553ED" w:rsidRPr="00163438">
              <w:rPr>
                <w:rFonts w:ascii="Arial" w:hAnsi="Arial" w:cs="Arial"/>
                <w:b/>
                <w:bCs/>
                <w:noProof/>
              </w:rPr>
              <w:t>2</w: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end"/>
            </w:r>
            <w:r w:rsidR="008553ED" w:rsidRPr="00163438">
              <w:rPr>
                <w:rFonts w:ascii="Arial" w:hAnsi="Arial" w:cs="Arial"/>
              </w:rPr>
              <w:t xml:space="preserve"> </w:t>
            </w:r>
            <w:r w:rsidRPr="00163438">
              <w:rPr>
                <w:rFonts w:ascii="Arial" w:hAnsi="Arial" w:cs="Arial"/>
              </w:rPr>
              <w:t>de</w:t>
            </w:r>
            <w:r w:rsidR="008553ED" w:rsidRPr="00163438">
              <w:rPr>
                <w:rFonts w:ascii="Arial" w:hAnsi="Arial" w:cs="Arial"/>
              </w:rPr>
              <w:t xml:space="preserve"> </w: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begin"/>
            </w:r>
            <w:r w:rsidR="008553ED" w:rsidRPr="00163438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separate"/>
            </w:r>
            <w:r w:rsidR="008553ED" w:rsidRPr="00163438">
              <w:rPr>
                <w:rFonts w:ascii="Arial" w:hAnsi="Arial" w:cs="Arial"/>
                <w:b/>
                <w:bCs/>
                <w:noProof/>
              </w:rPr>
              <w:t>2</w:t>
            </w:r>
            <w:r w:rsidR="008553ED" w:rsidRPr="00163438">
              <w:rPr>
                <w:rFonts w:ascii="Arial" w:hAnsi="Arial" w:cs="Arial"/>
                <w:b/>
                <w:bCs/>
              </w:rPr>
              <w:fldChar w:fldCharType="end"/>
            </w:r>
          </w:p>
        </w:sdtContent>
      </w:sdt>
    </w:sdtContent>
  </w:sdt>
  <w:p w14:paraId="23CE563B" w14:textId="77777777" w:rsidR="008553ED" w:rsidRDefault="008553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39E1D" w14:textId="77777777" w:rsidR="00586A21" w:rsidRDefault="00586A21">
      <w:r>
        <w:separator/>
      </w:r>
    </w:p>
  </w:footnote>
  <w:footnote w:type="continuationSeparator" w:id="0">
    <w:p w14:paraId="0E260C1B" w14:textId="77777777" w:rsidR="00586A21" w:rsidRDefault="00586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9488A"/>
    <w:multiLevelType w:val="hybridMultilevel"/>
    <w:tmpl w:val="1DA6AA5C"/>
    <w:lvl w:ilvl="0" w:tplc="797E64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2CD8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89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4C2E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4493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50DA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255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26F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E86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3251E"/>
    <w:multiLevelType w:val="hybridMultilevel"/>
    <w:tmpl w:val="73BEAE32"/>
    <w:lvl w:ilvl="0" w:tplc="ADD8C0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2842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001B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01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B2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1483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D89E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28C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601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5758D"/>
    <w:multiLevelType w:val="hybridMultilevel"/>
    <w:tmpl w:val="CFBAC536"/>
    <w:lvl w:ilvl="0" w:tplc="5DC48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ECA6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EF6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F6F3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482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FC59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ED8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FECA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5A34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A11D0"/>
    <w:multiLevelType w:val="hybridMultilevel"/>
    <w:tmpl w:val="33C8F80A"/>
    <w:lvl w:ilvl="0" w:tplc="FB92D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D21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501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44C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64A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27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4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5EE1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CE8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7162A"/>
    <w:multiLevelType w:val="hybridMultilevel"/>
    <w:tmpl w:val="D7845DE6"/>
    <w:lvl w:ilvl="0" w:tplc="2D080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BE4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769E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0B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2F3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5E39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68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CEA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F2B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B1D12"/>
    <w:multiLevelType w:val="hybridMultilevel"/>
    <w:tmpl w:val="065E7EBC"/>
    <w:lvl w:ilvl="0" w:tplc="A2EA7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46DD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760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462E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EA4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38E6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4C0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41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9E3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818DB"/>
    <w:multiLevelType w:val="hybridMultilevel"/>
    <w:tmpl w:val="8C4CC692"/>
    <w:lvl w:ilvl="0" w:tplc="8B862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BCD9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E427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AE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0E14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26A8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0811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025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E447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0001BB"/>
    <w:multiLevelType w:val="hybridMultilevel"/>
    <w:tmpl w:val="07268474"/>
    <w:lvl w:ilvl="0" w:tplc="C01C7C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672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28FB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34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660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CEA3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C035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D02C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526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07650">
    <w:abstractNumId w:val="4"/>
  </w:num>
  <w:num w:numId="2" w16cid:durableId="1695113930">
    <w:abstractNumId w:val="7"/>
  </w:num>
  <w:num w:numId="3" w16cid:durableId="640958504">
    <w:abstractNumId w:val="6"/>
  </w:num>
  <w:num w:numId="4" w16cid:durableId="1625114714">
    <w:abstractNumId w:val="1"/>
  </w:num>
  <w:num w:numId="5" w16cid:durableId="811406097">
    <w:abstractNumId w:val="0"/>
  </w:num>
  <w:num w:numId="6" w16cid:durableId="300158984">
    <w:abstractNumId w:val="3"/>
  </w:num>
  <w:num w:numId="7" w16cid:durableId="1880121195">
    <w:abstractNumId w:val="5"/>
  </w:num>
  <w:num w:numId="8" w16cid:durableId="578902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Da1NLewNDM3NzVX0lEKTi0uzszPAykwqgUA7y6YDywAAAA="/>
  </w:docVars>
  <w:rsids>
    <w:rsidRoot w:val="006B5F48"/>
    <w:rsid w:val="0003714F"/>
    <w:rsid w:val="00096301"/>
    <w:rsid w:val="000D078C"/>
    <w:rsid w:val="000D2945"/>
    <w:rsid w:val="000F5234"/>
    <w:rsid w:val="00163438"/>
    <w:rsid w:val="001F0CDB"/>
    <w:rsid w:val="00221503"/>
    <w:rsid w:val="00247A0F"/>
    <w:rsid w:val="00253493"/>
    <w:rsid w:val="0027434A"/>
    <w:rsid w:val="002810CC"/>
    <w:rsid w:val="002A38F6"/>
    <w:rsid w:val="00305CCC"/>
    <w:rsid w:val="00312727"/>
    <w:rsid w:val="00370BA9"/>
    <w:rsid w:val="00370E19"/>
    <w:rsid w:val="004044A9"/>
    <w:rsid w:val="0051511E"/>
    <w:rsid w:val="00586A21"/>
    <w:rsid w:val="00587BC2"/>
    <w:rsid w:val="005E687F"/>
    <w:rsid w:val="005F5FA1"/>
    <w:rsid w:val="006114DE"/>
    <w:rsid w:val="00614C62"/>
    <w:rsid w:val="0062208C"/>
    <w:rsid w:val="006370A0"/>
    <w:rsid w:val="00680EB9"/>
    <w:rsid w:val="006A657C"/>
    <w:rsid w:val="006B5F48"/>
    <w:rsid w:val="006E7DCE"/>
    <w:rsid w:val="00741A1C"/>
    <w:rsid w:val="007526A6"/>
    <w:rsid w:val="007563CF"/>
    <w:rsid w:val="00756E24"/>
    <w:rsid w:val="00795373"/>
    <w:rsid w:val="007D4E9C"/>
    <w:rsid w:val="00827133"/>
    <w:rsid w:val="008478D0"/>
    <w:rsid w:val="008553ED"/>
    <w:rsid w:val="00860FA1"/>
    <w:rsid w:val="00864410"/>
    <w:rsid w:val="00864647"/>
    <w:rsid w:val="00A53C11"/>
    <w:rsid w:val="00A9502C"/>
    <w:rsid w:val="00AC679F"/>
    <w:rsid w:val="00AE726A"/>
    <w:rsid w:val="00AE7656"/>
    <w:rsid w:val="00AF7F4C"/>
    <w:rsid w:val="00BD5F38"/>
    <w:rsid w:val="00BD7B7B"/>
    <w:rsid w:val="00BF6008"/>
    <w:rsid w:val="00C00517"/>
    <w:rsid w:val="00C076E3"/>
    <w:rsid w:val="00C35DDD"/>
    <w:rsid w:val="00C515D0"/>
    <w:rsid w:val="00C81ECA"/>
    <w:rsid w:val="00C8401F"/>
    <w:rsid w:val="00C91322"/>
    <w:rsid w:val="00CB0037"/>
    <w:rsid w:val="00D02C45"/>
    <w:rsid w:val="00D62447"/>
    <w:rsid w:val="00D86E7C"/>
    <w:rsid w:val="00DD4BDA"/>
    <w:rsid w:val="00E13090"/>
    <w:rsid w:val="00E272F0"/>
    <w:rsid w:val="00E30950"/>
    <w:rsid w:val="00EA705E"/>
    <w:rsid w:val="00F233B4"/>
    <w:rsid w:val="00F343BB"/>
    <w:rsid w:val="00F6711D"/>
    <w:rsid w:val="00F95FEB"/>
    <w:rsid w:val="00F9786A"/>
    <w:rsid w:val="00FB232C"/>
    <w:rsid w:val="00FD5A10"/>
    <w:rsid w:val="00FD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2DD7B"/>
  <w15:docId w15:val="{C9B09446-2BB6-4236-91FF-C1E03E3B9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Pr>
      <w:color w:val="0044D6"/>
      <w:u w:val="thick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lang w:val="es-E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DD4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4B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4BDA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BDA"/>
    <w:rPr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p2a.co/lRPDZ5C?p2asource=factsheet-e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Zinovik</dc:creator>
  <cp:lastModifiedBy>Amanda Guerrero</cp:lastModifiedBy>
  <cp:revision>58</cp:revision>
  <dcterms:created xsi:type="dcterms:W3CDTF">2021-09-21T18:59:00Z</dcterms:created>
  <dcterms:modified xsi:type="dcterms:W3CDTF">2023-04-18T15:44:00Z</dcterms:modified>
</cp:coreProperties>
</file>